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amour dans le pré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pha-iso-methylionone; cinnamyl alcohol; (ethoxymethoxy)cyclododecane; methyl palmitate; 1-(1,2,3,4,5,6,7,8-octahydro-2,3,8,8-tetramethyl-2-naphthyl)ethan-1-one; cinnamaldehyde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1 - Działa toksycznie na organizmy wodne, powodując długotrwałe skutki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60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palmi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2-3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Owocowy. Drewni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Animal sex: male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masy ciała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masy ciała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mour dans le pré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4,4 mm²/s Temp.: '4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50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2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22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22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Świeca amour dans le pré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yl alcohol ; (ethoxymethoxy)cyclododeca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cinnamyl alcohol ; (ethoxymethoxy)cyclododeca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mour dans le pré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mour dans le pré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5.06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2E36DB-E853-451E-A4FF-503FCEC43899}"/>
</file>

<file path=customXml/itemProps3.xml><?xml version="1.0" encoding="utf-8"?>
<ds:datastoreItem xmlns:ds="http://schemas.openxmlformats.org/officeDocument/2006/customXml" ds:itemID="{4C8A40EB-9C70-4C26-91EA-D1043CB42DFF}"/>
</file>

<file path=customXml/itemProps4.xml><?xml version="1.0" encoding="utf-8"?>
<ds:datastoreItem xmlns:ds="http://schemas.openxmlformats.org/officeDocument/2006/customXml" ds:itemID="{24AA2816-8FE0-4737-A5FD-858C5B0BF9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